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2A131EB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130" w:type="dxa"/>
        <w:tblLook w:val="04A0" w:firstRow="1" w:lastRow="0" w:firstColumn="1" w:lastColumn="0" w:noHBand="0" w:noVBand="1"/>
      </w:tblPr>
      <w:tblGrid>
        <w:gridCol w:w="2647"/>
        <w:gridCol w:w="6483"/>
      </w:tblGrid>
      <w:tr w:rsidR="00CD0309" w:rsidRPr="00B73AAC" w14:paraId="01F00373" w14:textId="77777777" w:rsidTr="00DD0A0D">
        <w:trPr>
          <w:trHeight w:val="715"/>
        </w:trPr>
        <w:tc>
          <w:tcPr>
            <w:tcW w:w="2647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83" w:type="dxa"/>
            <w:hideMark/>
          </w:tcPr>
          <w:p w14:paraId="038E3766" w14:textId="1098ECC4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0309" w:rsidRPr="00B73AAC" w14:paraId="4ABD3893" w14:textId="77777777" w:rsidTr="00DD0A0D">
        <w:trPr>
          <w:trHeight w:val="766"/>
        </w:trPr>
        <w:tc>
          <w:tcPr>
            <w:tcW w:w="2647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6483" w:type="dxa"/>
          </w:tcPr>
          <w:p w14:paraId="59311346" w14:textId="1F075739" w:rsidR="006B5A58" w:rsidRPr="00B73AAC" w:rsidRDefault="002B3F3B" w:rsidP="008A2A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ingerCare</w:t>
            </w:r>
            <w:proofErr w:type="spellEnd"/>
          </w:p>
        </w:tc>
      </w:tr>
      <w:tr w:rsidR="00CD0309" w:rsidRPr="00B73AAC" w14:paraId="38BC8B8A" w14:textId="77777777" w:rsidTr="00DD0A0D">
        <w:trPr>
          <w:trHeight w:val="789"/>
        </w:trPr>
        <w:tc>
          <w:tcPr>
            <w:tcW w:w="2647" w:type="dxa"/>
          </w:tcPr>
          <w:p w14:paraId="58303891" w14:textId="77777777" w:rsidR="006B5A58" w:rsidRPr="00B73AAC" w:rsidRDefault="006B5A58" w:rsidP="008A2A67">
            <w:r>
              <w:t>Developer</w:t>
            </w:r>
          </w:p>
        </w:tc>
        <w:tc>
          <w:tcPr>
            <w:tcW w:w="6483" w:type="dxa"/>
          </w:tcPr>
          <w:p w14:paraId="4CF6F25C" w14:textId="51AE00F2" w:rsidR="006B5A58" w:rsidRPr="00B73AAC" w:rsidRDefault="002B3F3B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ngersl.com</w:t>
            </w:r>
          </w:p>
        </w:tc>
      </w:tr>
      <w:tr w:rsidR="00CD0309" w:rsidRPr="00B73AAC" w14:paraId="06962140" w14:textId="77777777" w:rsidTr="00DD0A0D">
        <w:trPr>
          <w:trHeight w:val="766"/>
        </w:trPr>
        <w:tc>
          <w:tcPr>
            <w:tcW w:w="2647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483" w:type="dxa"/>
          </w:tcPr>
          <w:p w14:paraId="61D369FE" w14:textId="459E787B" w:rsidR="006B5A58" w:rsidRPr="00B73AAC" w:rsidRDefault="002B3F3B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reate service request for purchased </w:t>
            </w:r>
            <w:r w:rsidR="001262A6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inger appliances</w:t>
            </w:r>
          </w:p>
        </w:tc>
      </w:tr>
      <w:tr w:rsidR="00CD0309" w:rsidRPr="00B73AAC" w14:paraId="0EF5B853" w14:textId="77777777" w:rsidTr="00DD0A0D">
        <w:trPr>
          <w:trHeight w:val="2276"/>
        </w:trPr>
        <w:tc>
          <w:tcPr>
            <w:tcW w:w="2647" w:type="dxa"/>
          </w:tcPr>
          <w:p w14:paraId="48863DE9" w14:textId="77777777" w:rsidR="006B5A58" w:rsidRPr="00B73AAC" w:rsidRDefault="006B5A58" w:rsidP="008A2A67">
            <w:r w:rsidRPr="00B73AAC">
              <w:rPr>
                <w:sz w:val="24"/>
                <w:szCs w:val="24"/>
              </w:rPr>
              <w:t>Screenshot: </w:t>
            </w:r>
          </w:p>
        </w:tc>
        <w:tc>
          <w:tcPr>
            <w:tcW w:w="6483" w:type="dxa"/>
            <w:shd w:val="clear" w:color="auto" w:fill="808080" w:themeFill="background1" w:themeFillShade="80"/>
          </w:tcPr>
          <w:p w14:paraId="6101ED2F" w14:textId="1CDA5C92" w:rsidR="006B5A58" w:rsidRDefault="006B5A58" w:rsidP="008A2A67">
            <w:pPr>
              <w:rPr>
                <w:sz w:val="24"/>
                <w:szCs w:val="24"/>
              </w:rPr>
            </w:pPr>
          </w:p>
          <w:p w14:paraId="0C70B776" w14:textId="4032AB7A" w:rsidR="006B5A58" w:rsidRDefault="00BC0992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78CBAABB" wp14:editId="31926CE1">
                  <wp:extent cx="962744" cy="2087067"/>
                  <wp:effectExtent l="0" t="0" r="889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2082" cy="2172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</w:t>
            </w:r>
            <w:r w:rsidR="00A75D87">
              <w:rPr>
                <w:noProof/>
                <w:sz w:val="24"/>
                <w:szCs w:val="24"/>
              </w:rPr>
              <w:t xml:space="preserve">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14CAF7CC" wp14:editId="2C606D03">
                  <wp:extent cx="967610" cy="2096814"/>
                  <wp:effectExtent l="0" t="0" r="444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1186" cy="21695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D0309">
              <w:rPr>
                <w:noProof/>
                <w:sz w:val="24"/>
                <w:szCs w:val="24"/>
              </w:rPr>
              <w:t xml:space="preserve"> </w:t>
            </w:r>
            <w:r w:rsidR="00A75D87">
              <w:rPr>
                <w:noProof/>
                <w:sz w:val="24"/>
                <w:szCs w:val="24"/>
              </w:rPr>
              <w:t xml:space="preserve">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03113BFA" wp14:editId="0E25C613">
                  <wp:extent cx="953059" cy="2065283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2716" cy="2151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2E947AD" w14:textId="77777777" w:rsidR="00983C26" w:rsidRDefault="00983C26" w:rsidP="008A2A67">
            <w:pPr>
              <w:rPr>
                <w:noProof/>
                <w:sz w:val="24"/>
                <w:szCs w:val="24"/>
              </w:rPr>
            </w:pPr>
          </w:p>
          <w:p w14:paraId="52A61CA6" w14:textId="388ACEF7" w:rsidR="00CD0309" w:rsidRDefault="00CD0309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B429B90" wp14:editId="4645E368">
                  <wp:extent cx="885825" cy="1922226"/>
                  <wp:effectExtent l="0" t="0" r="0" b="190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8177" cy="2014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</w:t>
            </w:r>
            <w:r w:rsidR="00A75D87">
              <w:rPr>
                <w:noProof/>
                <w:sz w:val="24"/>
                <w:szCs w:val="24"/>
              </w:rPr>
              <w:t xml:space="preserve"> 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58EAB1E5" wp14:editId="74408D98">
                  <wp:extent cx="882869" cy="1915813"/>
                  <wp:effectExtent l="0" t="0" r="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290" cy="19536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</w:t>
            </w:r>
            <w:r w:rsidR="00A75D87">
              <w:rPr>
                <w:noProof/>
                <w:sz w:val="24"/>
                <w:szCs w:val="24"/>
              </w:rPr>
              <w:t xml:space="preserve">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4633EBE9" wp14:editId="1AC97C39">
                  <wp:extent cx="935289" cy="1916714"/>
                  <wp:effectExtent l="0" t="0" r="0" b="762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7971" cy="2045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2F08C2" w14:textId="72600C17" w:rsidR="00CD0309" w:rsidRDefault="00CD0309" w:rsidP="008A2A67">
            <w:pPr>
              <w:rPr>
                <w:sz w:val="24"/>
                <w:szCs w:val="24"/>
              </w:rPr>
            </w:pPr>
          </w:p>
          <w:p w14:paraId="69BCC63D" w14:textId="15983071" w:rsidR="00CD0309" w:rsidRDefault="00CD0309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0C37187D" wp14:editId="4168BAED">
                  <wp:extent cx="1075765" cy="2325351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3883" cy="2364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</w:t>
            </w:r>
            <w:r w:rsidR="008B4B16">
              <w:rPr>
                <w:noProof/>
                <w:sz w:val="24"/>
                <w:szCs w:val="24"/>
              </w:rPr>
              <w:t xml:space="preserve">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60B05B9" wp14:editId="4F28C246">
                  <wp:extent cx="1063793" cy="2308412"/>
                  <wp:effectExtent l="0" t="0" r="317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8715" cy="23841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</w:t>
            </w:r>
            <w:r w:rsidR="008B4B16">
              <w:rPr>
                <w:noProof/>
                <w:sz w:val="24"/>
                <w:szCs w:val="24"/>
              </w:rPr>
              <w:t xml:space="preserve">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0FAA87FF" wp14:editId="41F325A9">
                  <wp:extent cx="1065858" cy="2312894"/>
                  <wp:effectExtent l="0" t="0" r="127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93" cy="23426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871408" w14:textId="77777777" w:rsidR="008B4B16" w:rsidRDefault="008B4B16" w:rsidP="008A2A67">
            <w:pPr>
              <w:rPr>
                <w:noProof/>
                <w:sz w:val="24"/>
                <w:szCs w:val="24"/>
              </w:rPr>
            </w:pPr>
          </w:p>
          <w:p w14:paraId="74F9138F" w14:textId="41FBA5A1" w:rsidR="00CD0309" w:rsidRDefault="00CD0309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37551ECE" wp14:editId="1D6E02AE">
                  <wp:extent cx="1071132" cy="2324339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2146" cy="23916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 xml:space="preserve"> </w:t>
            </w:r>
            <w:r w:rsidR="008B4B16">
              <w:rPr>
                <w:noProof/>
                <w:sz w:val="24"/>
                <w:szCs w:val="24"/>
              </w:rPr>
              <w:t xml:space="preserve">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698C3ED6" wp14:editId="03BAB2A2">
                  <wp:extent cx="1071163" cy="2324408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7507" cy="2359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</w:t>
            </w:r>
            <w:r w:rsidR="008B4B16">
              <w:rPr>
                <w:noProof/>
                <w:sz w:val="24"/>
                <w:szCs w:val="24"/>
              </w:rPr>
              <w:t xml:space="preserve">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3D14BFC" wp14:editId="59063F7B">
                  <wp:extent cx="1072553" cy="2327425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331" cy="2355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0DE5DB" w14:textId="2637F0A1" w:rsidR="00F16350" w:rsidRDefault="00F16350" w:rsidP="008A2A67">
            <w:pPr>
              <w:rPr>
                <w:noProof/>
                <w:sz w:val="24"/>
                <w:szCs w:val="24"/>
              </w:rPr>
            </w:pPr>
          </w:p>
          <w:p w14:paraId="12493A3C" w14:textId="1E4BBDCE" w:rsidR="00F16350" w:rsidRDefault="00F16350" w:rsidP="008A2A67">
            <w:pPr>
              <w:rPr>
                <w:noProof/>
                <w:sz w:val="24"/>
                <w:szCs w:val="24"/>
              </w:rPr>
            </w:pPr>
          </w:p>
          <w:p w14:paraId="5ABD4F8A" w14:textId="33C2A3D8" w:rsidR="00F16350" w:rsidRDefault="00F16350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13062268" wp14:editId="53EF546C">
                  <wp:extent cx="1070610" cy="2323208"/>
                  <wp:effectExtent l="0" t="0" r="0" b="127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3799" cy="23735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v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3E5799FD" wp14:editId="41BB5980">
                  <wp:extent cx="1067893" cy="2317312"/>
                  <wp:effectExtent l="0" t="0" r="0" b="698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87" cy="23426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374724DC" wp14:editId="4C387123">
                  <wp:extent cx="1063625" cy="2308050"/>
                  <wp:effectExtent l="0" t="0" r="317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1069" cy="23676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25DD2A" w14:textId="0FA27AEA" w:rsidR="00F16350" w:rsidRDefault="00F16350" w:rsidP="008A2A67">
            <w:pPr>
              <w:rPr>
                <w:noProof/>
                <w:sz w:val="24"/>
                <w:szCs w:val="24"/>
              </w:rPr>
            </w:pPr>
          </w:p>
          <w:p w14:paraId="675210A3" w14:textId="52552ECE" w:rsidR="00F16350" w:rsidRDefault="00F16350" w:rsidP="008A2A67">
            <w:pPr>
              <w:rPr>
                <w:noProof/>
                <w:sz w:val="24"/>
                <w:szCs w:val="24"/>
              </w:rPr>
            </w:pPr>
          </w:p>
          <w:p w14:paraId="28F17CC3" w14:textId="534C1C35" w:rsidR="00F16350" w:rsidRDefault="00F16350" w:rsidP="008A2A67">
            <w:pPr>
              <w:rPr>
                <w:noProof/>
                <w:sz w:val="24"/>
                <w:szCs w:val="24"/>
              </w:rPr>
            </w:pPr>
          </w:p>
          <w:p w14:paraId="69AF9EFE" w14:textId="77777777" w:rsidR="00F16350" w:rsidRDefault="00F16350" w:rsidP="008A2A67">
            <w:pPr>
              <w:rPr>
                <w:noProof/>
                <w:sz w:val="24"/>
                <w:szCs w:val="24"/>
              </w:rPr>
            </w:pPr>
          </w:p>
          <w:p w14:paraId="45C46171" w14:textId="413EA9A8" w:rsidR="006C6F58" w:rsidRDefault="00CD0309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>
              <w:rPr>
                <w:noProof/>
                <w:sz w:val="24"/>
                <w:szCs w:val="24"/>
              </w:rPr>
              <w:t xml:space="preserve">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0929967F" wp14:editId="4712F4C0">
                  <wp:extent cx="1009935" cy="2191544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4530" cy="2223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449FE">
              <w:rPr>
                <w:noProof/>
                <w:sz w:val="24"/>
                <w:szCs w:val="24"/>
              </w:rPr>
              <w:t xml:space="preserve"> </w:t>
            </w:r>
            <w:r w:rsidR="002806DF">
              <w:rPr>
                <w:noProof/>
                <w:sz w:val="24"/>
                <w:szCs w:val="24"/>
              </w:rPr>
              <w:t xml:space="preserve">         </w:t>
            </w:r>
            <w:r w:rsidR="009449FE">
              <w:rPr>
                <w:noProof/>
                <w:sz w:val="24"/>
                <w:szCs w:val="24"/>
              </w:rPr>
              <w:drawing>
                <wp:inline distT="0" distB="0" distL="0" distR="0" wp14:anchorId="54469A7C" wp14:editId="6528C1BE">
                  <wp:extent cx="1011555" cy="2186557"/>
                  <wp:effectExtent l="0" t="0" r="0" b="444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2539" cy="2253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34A2838" w14:textId="64D1151B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CD0309" w:rsidRPr="00B73AAC" w14:paraId="34DC60CE" w14:textId="77777777" w:rsidTr="00134065">
        <w:trPr>
          <w:trHeight w:val="530"/>
        </w:trPr>
        <w:tc>
          <w:tcPr>
            <w:tcW w:w="2647" w:type="dxa"/>
          </w:tcPr>
          <w:p w14:paraId="1F4C5501" w14:textId="5E0D2876" w:rsidR="006B5A58" w:rsidRPr="00134065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</w:tc>
        <w:tc>
          <w:tcPr>
            <w:tcW w:w="6483" w:type="dxa"/>
          </w:tcPr>
          <w:p w14:paraId="4E65DD01" w14:textId="78ED5C59" w:rsidR="006B5A58" w:rsidRDefault="006C6F58" w:rsidP="008A2A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yAbans</w:t>
            </w:r>
            <w:proofErr w:type="spellEnd"/>
          </w:p>
        </w:tc>
      </w:tr>
      <w:tr w:rsidR="00DD0A0D" w:rsidRPr="00B73AAC" w14:paraId="038DF1D8" w14:textId="77777777" w:rsidTr="00134065">
        <w:trPr>
          <w:trHeight w:val="1520"/>
        </w:trPr>
        <w:tc>
          <w:tcPr>
            <w:tcW w:w="9130" w:type="dxa"/>
            <w:gridSpan w:val="2"/>
            <w:hideMark/>
          </w:tcPr>
          <w:p w14:paraId="0F2A95B1" w14:textId="7910AB8E" w:rsidR="00227D5B" w:rsidRDefault="00DD0A0D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Good design</w:t>
            </w:r>
          </w:p>
          <w:p w14:paraId="0F926093" w14:textId="77777777" w:rsidR="004D1679" w:rsidRPr="00134065" w:rsidRDefault="004D1679" w:rsidP="008A2A67">
            <w:pPr>
              <w:rPr>
                <w:sz w:val="24"/>
                <w:szCs w:val="24"/>
              </w:rPr>
            </w:pPr>
          </w:p>
          <w:p w14:paraId="78DF9801" w14:textId="2A7C44B7" w:rsidR="00242DB5" w:rsidRPr="0000112E" w:rsidRDefault="00DD0A0D" w:rsidP="0000112E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  <w:r>
              <w:rPr>
                <w:sz w:val="24"/>
                <w:szCs w:val="24"/>
              </w:rPr>
              <w:t>Dashboard (Home UI)</w:t>
            </w:r>
          </w:p>
          <w:p w14:paraId="13011434" w14:textId="3F293252" w:rsidR="00DD0A0D" w:rsidRPr="0000112E" w:rsidRDefault="00DD0A0D" w:rsidP="000011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  <w:r>
              <w:rPr>
                <w:sz w:val="24"/>
                <w:szCs w:val="24"/>
              </w:rPr>
              <w:t>Splash Screen</w:t>
            </w:r>
          </w:p>
          <w:p w14:paraId="225B851D" w14:textId="7C64DA8C" w:rsidR="00DD0A0D" w:rsidRDefault="00DD0A0D" w:rsidP="000011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 Create account</w:t>
            </w:r>
          </w:p>
          <w:p w14:paraId="078C0E8E" w14:textId="1AB557D0" w:rsidR="0000112E" w:rsidRDefault="00DD0A0D" w:rsidP="000011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 Welcome screen</w:t>
            </w:r>
          </w:p>
          <w:p w14:paraId="39F6916B" w14:textId="77777777" w:rsidR="0059457F" w:rsidRDefault="0059457F" w:rsidP="000011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D58CF9" w14:textId="7D8F8FC9" w:rsidR="004D1679" w:rsidRPr="00B73AAC" w:rsidRDefault="004D1679" w:rsidP="000011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D0A0D" w:rsidRPr="00B73AAC" w14:paraId="53828339" w14:textId="77777777" w:rsidTr="0000112E">
        <w:trPr>
          <w:trHeight w:val="5300"/>
        </w:trPr>
        <w:tc>
          <w:tcPr>
            <w:tcW w:w="9130" w:type="dxa"/>
            <w:gridSpan w:val="2"/>
          </w:tcPr>
          <w:p w14:paraId="4B8C8170" w14:textId="0B28FC11" w:rsidR="00ED5B31" w:rsidRPr="0000112E" w:rsidRDefault="00DD0A0D" w:rsidP="00134065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Design issues</w:t>
            </w:r>
          </w:p>
          <w:p w14:paraId="46556BBA" w14:textId="77777777" w:rsidR="004D1679" w:rsidRDefault="004D1679" w:rsidP="00134065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20107CE4" w14:textId="23170CDE" w:rsidR="00134065" w:rsidRPr="00134065" w:rsidRDefault="00DD0A0D" w:rsidP="00134065">
            <w:pPr>
              <w:rPr>
                <w:rFonts w:ascii="Times New Roman" w:hAnsi="Times New Roman" w:cs="Times New Roman"/>
                <w:b/>
                <w:bCs/>
              </w:rPr>
            </w:pPr>
            <w:r w:rsidRPr="00134065">
              <w:rPr>
                <w:rFonts w:ascii="Times New Roman" w:hAnsi="Times New Roman" w:cs="Times New Roman"/>
                <w:b/>
                <w:bCs/>
              </w:rPr>
              <w:t>1. My history services</w:t>
            </w:r>
          </w:p>
          <w:p w14:paraId="20824CB0" w14:textId="53AA53ED" w:rsidR="00134065" w:rsidRPr="00134065" w:rsidRDefault="00ED5B31" w:rsidP="00134065">
            <w:pPr>
              <w:rPr>
                <w:rFonts w:ascii="Times New Roman" w:hAnsi="Times New Roman" w:cs="Times New Roman"/>
              </w:rPr>
            </w:pPr>
            <w:r w:rsidRPr="00134065">
              <w:rPr>
                <w:rFonts w:ascii="Times New Roman" w:hAnsi="Times New Roman" w:cs="Times New Roman"/>
              </w:rPr>
              <w:t xml:space="preserve">Services </w:t>
            </w:r>
            <w:r w:rsidR="00DD0A0D" w:rsidRPr="00134065">
              <w:rPr>
                <w:rFonts w:ascii="Times New Roman" w:hAnsi="Times New Roman" w:cs="Times New Roman"/>
              </w:rPr>
              <w:t xml:space="preserve">history </w:t>
            </w:r>
            <w:r w:rsidRPr="00134065">
              <w:rPr>
                <w:rFonts w:ascii="Times New Roman" w:hAnsi="Times New Roman" w:cs="Times New Roman"/>
              </w:rPr>
              <w:t xml:space="preserve">cards </w:t>
            </w:r>
            <w:r w:rsidR="00DD0A0D" w:rsidRPr="00134065">
              <w:rPr>
                <w:rFonts w:ascii="Times New Roman" w:hAnsi="Times New Roman" w:cs="Times New Roman"/>
              </w:rPr>
              <w:t>are not aligned</w:t>
            </w:r>
            <w:r w:rsidRPr="00134065">
              <w:rPr>
                <w:rFonts w:ascii="Times New Roman" w:hAnsi="Times New Roman" w:cs="Times New Roman"/>
              </w:rPr>
              <w:t xml:space="preserve"> properly</w:t>
            </w:r>
            <w:r w:rsidR="00DD0A0D" w:rsidRPr="00134065">
              <w:rPr>
                <w:rFonts w:ascii="Times New Roman" w:hAnsi="Times New Roman" w:cs="Times New Roman"/>
              </w:rPr>
              <w:t xml:space="preserve">, and button texts are not properly </w:t>
            </w:r>
            <w:r w:rsidR="000D5529">
              <w:rPr>
                <w:rFonts w:ascii="Times New Roman" w:hAnsi="Times New Roman" w:cs="Times New Roman"/>
              </w:rPr>
              <w:t>aligned</w:t>
            </w:r>
          </w:p>
          <w:p w14:paraId="048578B7" w14:textId="77777777" w:rsidR="00134065" w:rsidRPr="00134065" w:rsidRDefault="00134065" w:rsidP="00134065">
            <w:pPr>
              <w:rPr>
                <w:rFonts w:ascii="Times New Roman" w:hAnsi="Times New Roman" w:cs="Times New Roman"/>
              </w:rPr>
            </w:pPr>
          </w:p>
          <w:p w14:paraId="4EB96CC1" w14:textId="3C03C864" w:rsidR="00DD0A0D" w:rsidRPr="00134065" w:rsidRDefault="00DD0A0D" w:rsidP="00134065">
            <w:pPr>
              <w:rPr>
                <w:rFonts w:ascii="Times New Roman" w:hAnsi="Times New Roman" w:cs="Times New Roman"/>
                <w:b/>
                <w:bCs/>
              </w:rPr>
            </w:pPr>
            <w:r w:rsidRPr="00134065">
              <w:rPr>
                <w:rFonts w:ascii="Times New Roman" w:hAnsi="Times New Roman" w:cs="Times New Roman"/>
                <w:b/>
                <w:bCs/>
              </w:rPr>
              <w:t xml:space="preserve">2. Rate this service </w:t>
            </w:r>
          </w:p>
          <w:p w14:paraId="760D3260" w14:textId="0F74AAFF" w:rsidR="00DD0A0D" w:rsidRPr="00134065" w:rsidRDefault="00DD0A0D" w:rsidP="00134065">
            <w:pPr>
              <w:rPr>
                <w:rFonts w:ascii="Times New Roman" w:hAnsi="Times New Roman" w:cs="Times New Roman"/>
              </w:rPr>
            </w:pPr>
            <w:r w:rsidRPr="00134065">
              <w:rPr>
                <w:rFonts w:ascii="Times New Roman" w:hAnsi="Times New Roman" w:cs="Times New Roman"/>
              </w:rPr>
              <w:t>Rating stars are under the text and the submit button is covered to the tool bar</w:t>
            </w:r>
          </w:p>
          <w:p w14:paraId="09D0BA0E" w14:textId="77777777" w:rsidR="00134065" w:rsidRPr="00134065" w:rsidRDefault="00134065" w:rsidP="00134065">
            <w:pPr>
              <w:rPr>
                <w:rFonts w:ascii="Times New Roman" w:hAnsi="Times New Roman" w:cs="Times New Roman"/>
              </w:rPr>
            </w:pPr>
          </w:p>
          <w:p w14:paraId="1B81C77E" w14:textId="77777777" w:rsidR="00134065" w:rsidRPr="00134065" w:rsidRDefault="00DD0A0D" w:rsidP="00134065">
            <w:pPr>
              <w:rPr>
                <w:rFonts w:ascii="Times New Roman" w:hAnsi="Times New Roman" w:cs="Times New Roman"/>
                <w:b/>
                <w:bCs/>
              </w:rPr>
            </w:pPr>
            <w:r w:rsidRPr="00134065">
              <w:rPr>
                <w:rFonts w:ascii="Times New Roman" w:hAnsi="Times New Roman" w:cs="Times New Roman"/>
                <w:b/>
                <w:bCs/>
              </w:rPr>
              <w:t xml:space="preserve">3. View profile </w:t>
            </w:r>
          </w:p>
          <w:p w14:paraId="426539B8" w14:textId="213003CF" w:rsidR="00DD0A0D" w:rsidRPr="00134065" w:rsidRDefault="00134065" w:rsidP="00134065">
            <w:pPr>
              <w:rPr>
                <w:rFonts w:ascii="Times New Roman" w:hAnsi="Times New Roman" w:cs="Times New Roman"/>
              </w:rPr>
            </w:pPr>
            <w:r w:rsidRPr="00134065">
              <w:rPr>
                <w:rFonts w:ascii="Times New Roman" w:hAnsi="Times New Roman" w:cs="Times New Roman"/>
              </w:rPr>
              <w:t>T</w:t>
            </w:r>
            <w:r w:rsidR="00DD0A0D" w:rsidRPr="00134065">
              <w:rPr>
                <w:rFonts w:ascii="Times New Roman" w:hAnsi="Times New Roman" w:cs="Times New Roman"/>
              </w:rPr>
              <w:t>he view profile section shows null values to the non-required fields at the registering</w:t>
            </w:r>
            <w:r w:rsidRPr="00134065">
              <w:rPr>
                <w:rFonts w:ascii="Times New Roman" w:hAnsi="Times New Roman" w:cs="Times New Roman"/>
              </w:rPr>
              <w:t xml:space="preserve"> </w:t>
            </w:r>
            <w:r w:rsidR="00DD0A0D" w:rsidRPr="00134065">
              <w:rPr>
                <w:rFonts w:ascii="Times New Roman" w:hAnsi="Times New Roman" w:cs="Times New Roman"/>
              </w:rPr>
              <w:t>interface.</w:t>
            </w:r>
          </w:p>
          <w:p w14:paraId="4A0EE27B" w14:textId="77777777" w:rsidR="00134065" w:rsidRPr="00134065" w:rsidRDefault="00134065" w:rsidP="00134065">
            <w:pPr>
              <w:rPr>
                <w:rFonts w:ascii="Times New Roman" w:hAnsi="Times New Roman" w:cs="Times New Roman"/>
              </w:rPr>
            </w:pPr>
          </w:p>
          <w:p w14:paraId="2DA2281B" w14:textId="77777777" w:rsidR="00134065" w:rsidRPr="00134065" w:rsidRDefault="00DD0A0D" w:rsidP="00134065">
            <w:pPr>
              <w:rPr>
                <w:rFonts w:ascii="Times New Roman" w:hAnsi="Times New Roman" w:cs="Times New Roman"/>
                <w:b/>
                <w:bCs/>
              </w:rPr>
            </w:pPr>
            <w:r w:rsidRPr="00134065">
              <w:rPr>
                <w:rFonts w:ascii="Times New Roman" w:hAnsi="Times New Roman" w:cs="Times New Roman"/>
                <w:b/>
                <w:bCs/>
              </w:rPr>
              <w:t>4. Side navigation</w:t>
            </w:r>
          </w:p>
          <w:p w14:paraId="53B916E0" w14:textId="3813710F" w:rsidR="004C28EB" w:rsidRPr="00134065" w:rsidRDefault="00134065" w:rsidP="00134065">
            <w:pPr>
              <w:rPr>
                <w:rFonts w:ascii="Times New Roman" w:hAnsi="Times New Roman" w:cs="Times New Roman"/>
              </w:rPr>
            </w:pPr>
            <w:r w:rsidRPr="00134065">
              <w:rPr>
                <w:rFonts w:ascii="Times New Roman" w:hAnsi="Times New Roman" w:cs="Times New Roman"/>
              </w:rPr>
              <w:t>T</w:t>
            </w:r>
            <w:r w:rsidR="00DD0A0D" w:rsidRPr="00134065">
              <w:rPr>
                <w:rFonts w:ascii="Times New Roman" w:hAnsi="Times New Roman" w:cs="Times New Roman"/>
              </w:rPr>
              <w:t>he side navigation does not look like a navigation bar because of the color combination used. And a side nav is not really essential for this app.</w:t>
            </w:r>
          </w:p>
          <w:p w14:paraId="5CE52743" w14:textId="77777777" w:rsidR="00134065" w:rsidRPr="00134065" w:rsidRDefault="00134065" w:rsidP="00134065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0278B488" w14:textId="77777777" w:rsidR="00134065" w:rsidRPr="00134065" w:rsidRDefault="004C28EB" w:rsidP="00134065">
            <w:pPr>
              <w:rPr>
                <w:rFonts w:ascii="Times New Roman" w:hAnsi="Times New Roman" w:cs="Times New Roman"/>
                <w:b/>
                <w:bCs/>
              </w:rPr>
            </w:pPr>
            <w:r w:rsidRPr="00134065">
              <w:rPr>
                <w:rFonts w:ascii="Times New Roman" w:hAnsi="Times New Roman" w:cs="Times New Roman"/>
                <w:b/>
                <w:bCs/>
              </w:rPr>
              <w:t>5. Select Language</w:t>
            </w:r>
          </w:p>
          <w:p w14:paraId="5B9BA514" w14:textId="5E2014DF" w:rsidR="00BD653F" w:rsidRPr="00134065" w:rsidRDefault="004C28EB" w:rsidP="00134065">
            <w:pPr>
              <w:rPr>
                <w:rFonts w:ascii="Times New Roman" w:hAnsi="Times New Roman" w:cs="Times New Roman"/>
              </w:rPr>
            </w:pPr>
            <w:r w:rsidRPr="00134065">
              <w:rPr>
                <w:rFonts w:ascii="Times New Roman" w:hAnsi="Times New Roman" w:cs="Times New Roman"/>
              </w:rPr>
              <w:t>Button text is not properly aligned</w:t>
            </w:r>
          </w:p>
          <w:p w14:paraId="0FCD9F8F" w14:textId="77777777" w:rsidR="00134065" w:rsidRPr="00134065" w:rsidRDefault="00134065" w:rsidP="00134065">
            <w:pPr>
              <w:rPr>
                <w:rFonts w:ascii="Times New Roman" w:hAnsi="Times New Roman" w:cs="Times New Roman"/>
              </w:rPr>
            </w:pPr>
          </w:p>
          <w:p w14:paraId="0A489798" w14:textId="77777777" w:rsidR="00134065" w:rsidRPr="00134065" w:rsidRDefault="00BD653F" w:rsidP="00134065">
            <w:pPr>
              <w:rPr>
                <w:rFonts w:ascii="Times New Roman" w:hAnsi="Times New Roman" w:cs="Times New Roman"/>
                <w:b/>
                <w:bCs/>
              </w:rPr>
            </w:pPr>
            <w:r w:rsidRPr="00134065">
              <w:rPr>
                <w:rFonts w:ascii="Times New Roman" w:hAnsi="Times New Roman" w:cs="Times New Roman"/>
                <w:b/>
                <w:bCs/>
              </w:rPr>
              <w:t>6. Invoice</w:t>
            </w:r>
          </w:p>
          <w:p w14:paraId="75430ACA" w14:textId="4A57AFD7" w:rsidR="00BD653F" w:rsidRDefault="00BD653F" w:rsidP="00134065">
            <w:pPr>
              <w:rPr>
                <w:rFonts w:ascii="Times New Roman" w:hAnsi="Times New Roman" w:cs="Times New Roman"/>
              </w:rPr>
            </w:pPr>
            <w:r w:rsidRPr="00134065">
              <w:rPr>
                <w:rFonts w:ascii="Times New Roman" w:hAnsi="Times New Roman" w:cs="Times New Roman"/>
              </w:rPr>
              <w:t>App is crashing when clicking the view invoice button</w:t>
            </w:r>
          </w:p>
          <w:p w14:paraId="21019AAE" w14:textId="77777777" w:rsidR="00134065" w:rsidRPr="00134065" w:rsidRDefault="00134065" w:rsidP="00134065">
            <w:pPr>
              <w:rPr>
                <w:rFonts w:ascii="Times New Roman" w:hAnsi="Times New Roman" w:cs="Times New Roman"/>
              </w:rPr>
            </w:pPr>
          </w:p>
          <w:p w14:paraId="4CDFEBBC" w14:textId="77777777" w:rsidR="00134065" w:rsidRPr="00134065" w:rsidRDefault="00BD653F" w:rsidP="00134065">
            <w:pPr>
              <w:rPr>
                <w:rFonts w:ascii="Times New Roman" w:hAnsi="Times New Roman" w:cs="Times New Roman"/>
                <w:b/>
                <w:bCs/>
              </w:rPr>
            </w:pPr>
            <w:r w:rsidRPr="00134065">
              <w:rPr>
                <w:rFonts w:ascii="Times New Roman" w:hAnsi="Times New Roman" w:cs="Times New Roman"/>
                <w:b/>
                <w:bCs/>
              </w:rPr>
              <w:t>7.</w:t>
            </w:r>
            <w:r w:rsidR="004C25BF" w:rsidRPr="00134065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B05A81" w:rsidRPr="00134065">
              <w:rPr>
                <w:rFonts w:ascii="Times New Roman" w:hAnsi="Times New Roman" w:cs="Times New Roman"/>
                <w:b/>
                <w:bCs/>
              </w:rPr>
              <w:t>Chat</w:t>
            </w:r>
          </w:p>
          <w:p w14:paraId="207A8CE9" w14:textId="77777777" w:rsidR="004C28EB" w:rsidRDefault="00B05A81" w:rsidP="00134065">
            <w:pPr>
              <w:rPr>
                <w:rFonts w:ascii="Times New Roman" w:hAnsi="Times New Roman" w:cs="Times New Roman"/>
              </w:rPr>
            </w:pPr>
            <w:r w:rsidRPr="00134065">
              <w:rPr>
                <w:rFonts w:ascii="Times New Roman" w:hAnsi="Times New Roman" w:cs="Times New Roman"/>
              </w:rPr>
              <w:t>No UI displaying when clicking the chat button</w:t>
            </w:r>
          </w:p>
          <w:p w14:paraId="6B1659DE" w14:textId="283F53B2" w:rsidR="00320792" w:rsidRPr="00B73AAC" w:rsidRDefault="00320792" w:rsidP="00134065">
            <w:pPr>
              <w:rPr>
                <w:sz w:val="24"/>
                <w:szCs w:val="24"/>
              </w:rPr>
            </w:pP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27"/>
      <w:footerReference w:type="even" r:id="rId28"/>
      <w:footerReference w:type="default" r:id="rId29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8229E9" w14:textId="77777777" w:rsidR="00463ECF" w:rsidRDefault="00463ECF" w:rsidP="00563E00">
      <w:pPr>
        <w:spacing w:after="0" w:line="240" w:lineRule="auto"/>
      </w:pPr>
      <w:r>
        <w:separator/>
      </w:r>
    </w:p>
  </w:endnote>
  <w:endnote w:type="continuationSeparator" w:id="0">
    <w:p w14:paraId="53C1C880" w14:textId="77777777" w:rsidR="00463ECF" w:rsidRDefault="00463ECF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B4B2A4" w14:textId="77777777" w:rsidR="00463ECF" w:rsidRDefault="00463ECF" w:rsidP="00563E00">
      <w:pPr>
        <w:spacing w:after="0" w:line="240" w:lineRule="auto"/>
      </w:pPr>
      <w:r>
        <w:separator/>
      </w:r>
    </w:p>
  </w:footnote>
  <w:footnote w:type="continuationSeparator" w:id="0">
    <w:p w14:paraId="093E74C5" w14:textId="77777777" w:rsidR="00463ECF" w:rsidRDefault="00463ECF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5"/>
  </w:num>
  <w:num w:numId="5">
    <w:abstractNumId w:val="1"/>
  </w:num>
  <w:num w:numId="6">
    <w:abstractNumId w:val="8"/>
  </w:num>
  <w:num w:numId="7">
    <w:abstractNumId w:val="3"/>
  </w:num>
  <w:num w:numId="8">
    <w:abstractNumId w:val="9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0112E"/>
    <w:rsid w:val="0002783C"/>
    <w:rsid w:val="000A5A81"/>
    <w:rsid w:val="000D1C31"/>
    <w:rsid w:val="000D5529"/>
    <w:rsid w:val="000F4016"/>
    <w:rsid w:val="00123F5F"/>
    <w:rsid w:val="001262A6"/>
    <w:rsid w:val="001310B8"/>
    <w:rsid w:val="001322E2"/>
    <w:rsid w:val="00134065"/>
    <w:rsid w:val="00176D00"/>
    <w:rsid w:val="00194DFE"/>
    <w:rsid w:val="001B397C"/>
    <w:rsid w:val="001D163C"/>
    <w:rsid w:val="001D4D13"/>
    <w:rsid w:val="001D71CB"/>
    <w:rsid w:val="001E11E9"/>
    <w:rsid w:val="001F21AA"/>
    <w:rsid w:val="00203544"/>
    <w:rsid w:val="00214A14"/>
    <w:rsid w:val="00227D5B"/>
    <w:rsid w:val="00242DB5"/>
    <w:rsid w:val="002806DF"/>
    <w:rsid w:val="002824E4"/>
    <w:rsid w:val="002A4A63"/>
    <w:rsid w:val="002B3F3B"/>
    <w:rsid w:val="002E04AF"/>
    <w:rsid w:val="00303201"/>
    <w:rsid w:val="00320792"/>
    <w:rsid w:val="00362BB5"/>
    <w:rsid w:val="0036379B"/>
    <w:rsid w:val="00365DE7"/>
    <w:rsid w:val="00381A1C"/>
    <w:rsid w:val="003B202C"/>
    <w:rsid w:val="003F26F3"/>
    <w:rsid w:val="0040117D"/>
    <w:rsid w:val="00445338"/>
    <w:rsid w:val="00447116"/>
    <w:rsid w:val="00461098"/>
    <w:rsid w:val="00463ECF"/>
    <w:rsid w:val="004A4045"/>
    <w:rsid w:val="004A4CDA"/>
    <w:rsid w:val="004C25BF"/>
    <w:rsid w:val="004C28EB"/>
    <w:rsid w:val="004D1501"/>
    <w:rsid w:val="004D1679"/>
    <w:rsid w:val="00513DFF"/>
    <w:rsid w:val="00530D86"/>
    <w:rsid w:val="00533604"/>
    <w:rsid w:val="0055625D"/>
    <w:rsid w:val="00563E00"/>
    <w:rsid w:val="0059457F"/>
    <w:rsid w:val="005F1632"/>
    <w:rsid w:val="00602788"/>
    <w:rsid w:val="00625A2C"/>
    <w:rsid w:val="00650C60"/>
    <w:rsid w:val="00661E9D"/>
    <w:rsid w:val="00666261"/>
    <w:rsid w:val="006B5A58"/>
    <w:rsid w:val="006C6F58"/>
    <w:rsid w:val="006C7A39"/>
    <w:rsid w:val="006F4D66"/>
    <w:rsid w:val="007065E0"/>
    <w:rsid w:val="00762C62"/>
    <w:rsid w:val="00780E8E"/>
    <w:rsid w:val="007A516D"/>
    <w:rsid w:val="007B42C2"/>
    <w:rsid w:val="007C18F2"/>
    <w:rsid w:val="007C66FD"/>
    <w:rsid w:val="007C730F"/>
    <w:rsid w:val="007D0235"/>
    <w:rsid w:val="007D0679"/>
    <w:rsid w:val="007E657F"/>
    <w:rsid w:val="00811D3F"/>
    <w:rsid w:val="008256F3"/>
    <w:rsid w:val="00827EE6"/>
    <w:rsid w:val="0086760D"/>
    <w:rsid w:val="00871035"/>
    <w:rsid w:val="008A640A"/>
    <w:rsid w:val="008B4B16"/>
    <w:rsid w:val="008B5408"/>
    <w:rsid w:val="008C34F7"/>
    <w:rsid w:val="009211C3"/>
    <w:rsid w:val="009449FE"/>
    <w:rsid w:val="00983C26"/>
    <w:rsid w:val="009A71FC"/>
    <w:rsid w:val="009E0D14"/>
    <w:rsid w:val="00A010DA"/>
    <w:rsid w:val="00A0764D"/>
    <w:rsid w:val="00A1471A"/>
    <w:rsid w:val="00A248C2"/>
    <w:rsid w:val="00A25205"/>
    <w:rsid w:val="00A30299"/>
    <w:rsid w:val="00A54CA9"/>
    <w:rsid w:val="00A75D87"/>
    <w:rsid w:val="00A96431"/>
    <w:rsid w:val="00AA1DEB"/>
    <w:rsid w:val="00AB360A"/>
    <w:rsid w:val="00AB6D0B"/>
    <w:rsid w:val="00AC096C"/>
    <w:rsid w:val="00AD04EA"/>
    <w:rsid w:val="00B03176"/>
    <w:rsid w:val="00B05A81"/>
    <w:rsid w:val="00BA5FA3"/>
    <w:rsid w:val="00BB6E17"/>
    <w:rsid w:val="00BC0992"/>
    <w:rsid w:val="00BD333B"/>
    <w:rsid w:val="00BD653F"/>
    <w:rsid w:val="00BF3EF6"/>
    <w:rsid w:val="00C01686"/>
    <w:rsid w:val="00C0793B"/>
    <w:rsid w:val="00C35374"/>
    <w:rsid w:val="00C82B8F"/>
    <w:rsid w:val="00CD0309"/>
    <w:rsid w:val="00CE57DA"/>
    <w:rsid w:val="00D20A2B"/>
    <w:rsid w:val="00D276A8"/>
    <w:rsid w:val="00D36A84"/>
    <w:rsid w:val="00D400A2"/>
    <w:rsid w:val="00D71E82"/>
    <w:rsid w:val="00D845D6"/>
    <w:rsid w:val="00D94110"/>
    <w:rsid w:val="00DA29A4"/>
    <w:rsid w:val="00DB1835"/>
    <w:rsid w:val="00DB33FD"/>
    <w:rsid w:val="00DD0A0D"/>
    <w:rsid w:val="00E3164D"/>
    <w:rsid w:val="00E64D61"/>
    <w:rsid w:val="00E72564"/>
    <w:rsid w:val="00E82394"/>
    <w:rsid w:val="00ED5B31"/>
    <w:rsid w:val="00ED5BB8"/>
    <w:rsid w:val="00ED6E2A"/>
    <w:rsid w:val="00F16350"/>
    <w:rsid w:val="00F3772D"/>
    <w:rsid w:val="00F7341B"/>
    <w:rsid w:val="00F73BC6"/>
    <w:rsid w:val="00F76B5D"/>
    <w:rsid w:val="00FB7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9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8" ma:contentTypeDescription="Create a new document." ma:contentTypeScope="" ma:versionID="60b47255b73285ecc9fa803e87152d4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73458d3315cc563eac900ea848d33395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A6FDC0-A331-4E7A-B07B-42F996DBD2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Andaraweera D.H. it19963884</cp:lastModifiedBy>
  <cp:revision>44</cp:revision>
  <cp:lastPrinted>2017-07-20T08:21:00Z</cp:lastPrinted>
  <dcterms:created xsi:type="dcterms:W3CDTF">2021-07-22T12:05:00Z</dcterms:created>
  <dcterms:modified xsi:type="dcterms:W3CDTF">2021-07-30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